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154E9" w:rsidRDefault="00842151" w:rsidP="00842151">
      <w:pPr>
        <w:jc w:val="center"/>
      </w:pPr>
      <w:r>
        <w:t>NPUMC Education/Children &amp; Family Ministries/Red Letter Youth Committee</w:t>
      </w:r>
    </w:p>
    <w:p w:rsidR="00842151" w:rsidRDefault="00EC5AA1" w:rsidP="00842151">
      <w:pPr>
        <w:jc w:val="center"/>
      </w:pPr>
      <w:r>
        <w:t xml:space="preserve">Agenda:  </w:t>
      </w:r>
      <w:r w:rsidR="00547733">
        <w:t>August 30, 2017</w:t>
      </w:r>
    </w:p>
    <w:p w:rsidR="00547733" w:rsidRDefault="00547733" w:rsidP="00842151">
      <w:pPr>
        <w:jc w:val="center"/>
      </w:pPr>
    </w:p>
    <w:p w:rsidR="00842151" w:rsidRPr="00592E27" w:rsidRDefault="00A46E09" w:rsidP="00842151">
      <w:r>
        <w:rPr>
          <w:b/>
        </w:rPr>
        <w:t>Opening Prayer</w:t>
      </w:r>
      <w:r w:rsidR="00592E27">
        <w:rPr>
          <w:b/>
        </w:rPr>
        <w:t xml:space="preserve">: </w:t>
      </w:r>
      <w:r w:rsidR="00592E27">
        <w:t xml:space="preserve">Martha </w:t>
      </w:r>
    </w:p>
    <w:p w:rsidR="002D5D6B" w:rsidRPr="006A0137" w:rsidRDefault="00547733" w:rsidP="00842151">
      <w:r>
        <w:rPr>
          <w:b/>
        </w:rPr>
        <w:t xml:space="preserve">Attendees: </w:t>
      </w:r>
      <w:r w:rsidR="006A0137">
        <w:t xml:space="preserve">Karen Stirm, Kevin McCarty, Connor Neel, Kimmy Phillips, Angie </w:t>
      </w:r>
      <w:proofErr w:type="spellStart"/>
      <w:r w:rsidR="006A0137">
        <w:t>Gookins</w:t>
      </w:r>
      <w:proofErr w:type="spellEnd"/>
      <w:r w:rsidR="006A0137">
        <w:t>, Wayne Beck</w:t>
      </w:r>
      <w:r w:rsidR="00592E27">
        <w:t>, Martha Haynes</w:t>
      </w:r>
    </w:p>
    <w:p w:rsidR="002D5D6B" w:rsidRPr="006A0137" w:rsidRDefault="00547733" w:rsidP="00842151">
      <w:r>
        <w:rPr>
          <w:b/>
        </w:rPr>
        <w:t xml:space="preserve">Corrections to the </w:t>
      </w:r>
      <w:r w:rsidR="00842151">
        <w:rPr>
          <w:b/>
        </w:rPr>
        <w:t xml:space="preserve">Minutes </w:t>
      </w:r>
      <w:proofErr w:type="gramStart"/>
      <w:r w:rsidR="00842151">
        <w:rPr>
          <w:b/>
        </w:rPr>
        <w:t>From</w:t>
      </w:r>
      <w:proofErr w:type="gramEnd"/>
      <w:r w:rsidR="00842151">
        <w:rPr>
          <w:b/>
        </w:rPr>
        <w:t xml:space="preserve"> Last Meeting:</w:t>
      </w:r>
      <w:r w:rsidR="006A0137">
        <w:rPr>
          <w:b/>
        </w:rPr>
        <w:t xml:space="preserve"> </w:t>
      </w:r>
      <w:r w:rsidR="006A0137">
        <w:t>none</w:t>
      </w:r>
    </w:p>
    <w:p w:rsidR="00842151" w:rsidRDefault="00842151" w:rsidP="00643FC6">
      <w:pPr>
        <w:rPr>
          <w:b/>
        </w:rPr>
      </w:pPr>
      <w:r>
        <w:rPr>
          <w:b/>
        </w:rPr>
        <w:t>Old Business:</w:t>
      </w:r>
    </w:p>
    <w:p w:rsidR="00643FC6" w:rsidRDefault="006A0137" w:rsidP="000E4C4F">
      <w:r>
        <w:t>Job descriptions- We will view the present job descriptions for the Children and Family Ministry Director, Youth Director and adjust them to present needs.  These will be sent to committee members.</w:t>
      </w:r>
    </w:p>
    <w:p w:rsidR="00547733" w:rsidRDefault="006A0137" w:rsidP="000E4C4F">
      <w:r>
        <w:t>Teacher training/Background checks- these will be completed no later than January, 2018</w:t>
      </w:r>
    </w:p>
    <w:p w:rsidR="00547733" w:rsidRDefault="00183FC5" w:rsidP="000E4C4F">
      <w:r>
        <w:t xml:space="preserve">Dig In curriculum- </w:t>
      </w:r>
      <w:r w:rsidR="00302585">
        <w:t>teachers able to access. Training is on-going</w:t>
      </w:r>
    </w:p>
    <w:p w:rsidR="00DB74D2" w:rsidRDefault="00DB74D2" w:rsidP="000E4C4F">
      <w:r>
        <w:t>Welcome Lunch</w:t>
      </w:r>
      <w:r w:rsidR="00302585">
        <w:t xml:space="preserve"> – well received</w:t>
      </w:r>
    </w:p>
    <w:p w:rsidR="00547733" w:rsidRDefault="00547733" w:rsidP="000E4C4F">
      <w:r>
        <w:t xml:space="preserve">Family </w:t>
      </w:r>
      <w:r w:rsidR="00183FC5">
        <w:t xml:space="preserve">Movie </w:t>
      </w:r>
      <w:r>
        <w:t>Night report</w:t>
      </w:r>
      <w:r w:rsidR="00302585">
        <w:t>- 7 families – will repeat</w:t>
      </w:r>
      <w:r w:rsidR="000E7B4E">
        <w:t xml:space="preserve"> during winter months</w:t>
      </w:r>
      <w:r w:rsidR="006A0137">
        <w:t>.  Possibly add Youth group as well.</w:t>
      </w:r>
    </w:p>
    <w:p w:rsidR="00547733" w:rsidRDefault="00547733" w:rsidP="000E4C4F">
      <w:r>
        <w:t>VBS</w:t>
      </w:r>
      <w:r w:rsidR="00183FC5">
        <w:t xml:space="preserve"> general</w:t>
      </w:r>
      <w:r>
        <w:t xml:space="preserve"> report</w:t>
      </w:r>
      <w:r w:rsidR="006A0137">
        <w:t xml:space="preserve">- It was very successful.  </w:t>
      </w:r>
      <w:r w:rsidR="000E7B4E">
        <w:t xml:space="preserve">260 kids, 90% from Celebrations, 40% preschoolers (will get more help from </w:t>
      </w:r>
      <w:proofErr w:type="gramStart"/>
      <w:r w:rsidR="000E7B4E">
        <w:t>Celeb )</w:t>
      </w:r>
      <w:proofErr w:type="gramEnd"/>
      <w:r w:rsidR="000E7B4E">
        <w:t xml:space="preserve"> </w:t>
      </w:r>
      <w:r w:rsidR="006A0137">
        <w:t>Volunteers were great.  Celebration teachers were v</w:t>
      </w:r>
      <w:r w:rsidR="000E7B4E">
        <w:t xml:space="preserve">ery helpful.  </w:t>
      </w:r>
    </w:p>
    <w:p w:rsidR="00547733" w:rsidRDefault="00547733" w:rsidP="000E4C4F">
      <w:r>
        <w:t>Back to School Picnic report</w:t>
      </w:r>
      <w:r w:rsidR="006A0137">
        <w:t>- Good time of day.  Combining with Fellowship dinner worked well.  Ki</w:t>
      </w:r>
      <w:r w:rsidR="00592E27">
        <w:t>d activities- great</w:t>
      </w:r>
    </w:p>
    <w:p w:rsidR="00547733" w:rsidRDefault="00302585" w:rsidP="000E4C4F">
      <w:proofErr w:type="spellStart"/>
      <w:proofErr w:type="gramStart"/>
      <w:r>
        <w:t>NPUMCChildren,Family</w:t>
      </w:r>
      <w:proofErr w:type="gramEnd"/>
      <w:r>
        <w:t>&amp;YouthMinistry</w:t>
      </w:r>
      <w:proofErr w:type="spellEnd"/>
      <w:r w:rsidR="006A0137">
        <w:t xml:space="preserve"> is our </w:t>
      </w:r>
      <w:r w:rsidR="00547733">
        <w:t xml:space="preserve"> Facebook Page </w:t>
      </w:r>
      <w:r>
        <w:t>– Kimmy and Connor administrate</w:t>
      </w:r>
      <w:r w:rsidR="006A0137">
        <w:t xml:space="preserve"> and will be</w:t>
      </w:r>
      <w:r w:rsidR="000E7B4E">
        <w:t xml:space="preserve"> utilizing it.</w:t>
      </w:r>
    </w:p>
    <w:p w:rsidR="00183FC5" w:rsidRDefault="00183FC5" w:rsidP="00183FC5">
      <w:pPr>
        <w:rPr>
          <w:u w:val="single"/>
        </w:rPr>
      </w:pPr>
      <w:r w:rsidRPr="00183FC5">
        <w:rPr>
          <w:u w:val="single"/>
        </w:rPr>
        <w:t>Education:</w:t>
      </w:r>
    </w:p>
    <w:p w:rsidR="00183FC5" w:rsidRDefault="00302585" w:rsidP="00183FC5">
      <w:r>
        <w:t>Righ</w:t>
      </w:r>
      <w:r w:rsidR="00592E27">
        <w:t xml:space="preserve">t </w:t>
      </w:r>
      <w:proofErr w:type="gramStart"/>
      <w:r w:rsidR="00592E27">
        <w:t>Now</w:t>
      </w:r>
      <w:proofErr w:type="gramEnd"/>
      <w:r w:rsidR="00592E27">
        <w:t xml:space="preserve"> Media administrator-  payments will be taken out of proper accounts by Office Asst</w:t>
      </w:r>
      <w:r>
        <w:t xml:space="preserve">. </w:t>
      </w:r>
      <w:r w:rsidR="000E7B4E">
        <w:t xml:space="preserve"> Connor will research RNM and select good videos to share with church body via newsletter, big screen during worship service. Possibly feature 2 each month, JD slide f</w:t>
      </w:r>
      <w:r w:rsidR="00E23F85">
        <w:t>or this? Karen</w:t>
      </w:r>
      <w:r w:rsidR="00592E27">
        <w:t xml:space="preserve"> </w:t>
      </w:r>
      <w:r w:rsidR="00E23F85">
        <w:t xml:space="preserve">will check with JD about </w:t>
      </w:r>
      <w:proofErr w:type="gramStart"/>
      <w:r w:rsidR="00E23F85">
        <w:t>website ??</w:t>
      </w:r>
      <w:proofErr w:type="gramEnd"/>
    </w:p>
    <w:p w:rsidR="00183FC5" w:rsidRDefault="00183FC5" w:rsidP="000E4C4F">
      <w:r>
        <w:t>Pop-In Parenting Group Update-</w:t>
      </w:r>
      <w:r w:rsidR="00302585">
        <w:t xml:space="preserve">  </w:t>
      </w:r>
      <w:r w:rsidR="000E7B4E">
        <w:t>great info shared, but parents not attending- Kimmy suggested conference call options. Martha will check with PIP group to discuss this method.</w:t>
      </w:r>
    </w:p>
    <w:p w:rsidR="00183FC5" w:rsidRDefault="00183FC5" w:rsidP="000E4C4F">
      <w:r w:rsidRPr="00183FC5">
        <w:t xml:space="preserve"> </w:t>
      </w:r>
      <w:r>
        <w:t>Church Map &amp; Signs for Sunday School Loca</w:t>
      </w:r>
      <w:r w:rsidR="000E7B4E">
        <w:t xml:space="preserve">tions/ </w:t>
      </w:r>
      <w:r>
        <w:t>floor plan map update</w:t>
      </w:r>
      <w:r w:rsidR="000E7B4E">
        <w:t>- Martha will move forward with this</w:t>
      </w:r>
    </w:p>
    <w:p w:rsidR="00547733" w:rsidRDefault="00547733" w:rsidP="000E4C4F">
      <w:r>
        <w:t xml:space="preserve"> SS Superintendent duties</w:t>
      </w:r>
      <w:r w:rsidR="000E7B4E">
        <w:t>- working on</w:t>
      </w:r>
    </w:p>
    <w:p w:rsidR="00DB74D2" w:rsidRDefault="00DB74D2" w:rsidP="000E4C4F">
      <w:r>
        <w:t>Update video/websi</w:t>
      </w:r>
      <w:r w:rsidR="00302585">
        <w:t>te to i</w:t>
      </w:r>
      <w:r w:rsidR="000E7B4E">
        <w:t>nclude new staff members- keeping this on our list</w:t>
      </w:r>
    </w:p>
    <w:p w:rsidR="00643FC6" w:rsidRDefault="00643FC6" w:rsidP="00B968F0">
      <w:pPr>
        <w:contextualSpacing/>
        <w:rPr>
          <w:b/>
        </w:rPr>
      </w:pPr>
      <w:r w:rsidRPr="00643FC6">
        <w:rPr>
          <w:b/>
        </w:rPr>
        <w:t xml:space="preserve">New Business: </w:t>
      </w:r>
    </w:p>
    <w:p w:rsidR="00183FC5" w:rsidRPr="00183FC5" w:rsidRDefault="00183FC5" w:rsidP="00B968F0">
      <w:pPr>
        <w:contextualSpacing/>
      </w:pPr>
      <w:r>
        <w:t>Sunday School Fund: $</w:t>
      </w:r>
      <w:proofErr w:type="gramStart"/>
      <w:r>
        <w:t>2,968.00  (</w:t>
      </w:r>
      <w:proofErr w:type="gramEnd"/>
      <w:r>
        <w:t>8/28/17)</w:t>
      </w:r>
    </w:p>
    <w:p w:rsidR="00643FC6" w:rsidRDefault="00643FC6" w:rsidP="00B968F0">
      <w:pPr>
        <w:contextualSpacing/>
      </w:pPr>
      <w:r>
        <w:t>Youth Up</w:t>
      </w:r>
      <w:r w:rsidR="00547733">
        <w:t>date-</w:t>
      </w:r>
      <w:r>
        <w:t xml:space="preserve"> Connor</w:t>
      </w:r>
      <w:r w:rsidR="00592E27">
        <w:t>- “Rooted”- new name: Sundays 9:30, 10:30, Sunday evenings, possible Sun. evening meals Karen?</w:t>
      </w:r>
      <w:r>
        <w:t xml:space="preserve"> </w:t>
      </w:r>
    </w:p>
    <w:p w:rsidR="00100160" w:rsidRDefault="00643FC6" w:rsidP="00547733">
      <w:pPr>
        <w:contextualSpacing/>
      </w:pPr>
      <w:r>
        <w:t xml:space="preserve">Children’s </w:t>
      </w:r>
      <w:r w:rsidR="00547733">
        <w:t>Ministry Update- Kimmy</w:t>
      </w:r>
      <w:r w:rsidR="00592E27">
        <w:t xml:space="preserve">- have added some </w:t>
      </w:r>
      <w:r w:rsidR="00A46E09">
        <w:t>volunteers</w:t>
      </w:r>
      <w:r w:rsidR="00592E27">
        <w:t>, needs are for 9:30 Ch Worship</w:t>
      </w:r>
    </w:p>
    <w:p w:rsidR="00DB74D2" w:rsidRDefault="00DB74D2" w:rsidP="00547733">
      <w:pPr>
        <w:contextualSpacing/>
      </w:pPr>
      <w:r>
        <w:t xml:space="preserve">SS Update- </w:t>
      </w:r>
      <w:r w:rsidR="00592E27">
        <w:t>Connor (above w/ Youth update)</w:t>
      </w:r>
    </w:p>
    <w:p w:rsidR="00F279E1" w:rsidRDefault="00F279E1" w:rsidP="00547733">
      <w:pPr>
        <w:contextualSpacing/>
      </w:pPr>
      <w:r>
        <w:t>Educa</w:t>
      </w:r>
      <w:r w:rsidR="00037B3B">
        <w:t>tion offerings for Gap people (</w:t>
      </w:r>
      <w:r>
        <w:t>no</w:t>
      </w:r>
      <w:r w:rsidR="00037B3B">
        <w:t xml:space="preserve">t in SS, or small groups) </w:t>
      </w:r>
    </w:p>
    <w:p w:rsidR="00DF6C17" w:rsidRDefault="00DF6C17" w:rsidP="00547733">
      <w:pPr>
        <w:contextualSpacing/>
      </w:pPr>
      <w:r>
        <w:t>Promote church wide study – September start</w:t>
      </w:r>
    </w:p>
    <w:p w:rsidR="00A46E09" w:rsidRDefault="00A46E09" w:rsidP="00547733">
      <w:pPr>
        <w:contextualSpacing/>
      </w:pPr>
      <w:r>
        <w:t>Golden Jubilee</w:t>
      </w:r>
      <w:r w:rsidR="00592E27">
        <w:t>- our committee will support in any way we can</w:t>
      </w:r>
      <w:r w:rsidR="00205098">
        <w:t xml:space="preserve"> </w:t>
      </w:r>
    </w:p>
    <w:p w:rsidR="00B968F0" w:rsidRPr="008E2186" w:rsidRDefault="00183FC5" w:rsidP="00B968F0">
      <w:r>
        <w:rPr>
          <w:b/>
        </w:rPr>
        <w:t>Other</w:t>
      </w:r>
      <w:r w:rsidR="00B968F0" w:rsidRPr="00B968F0">
        <w:rPr>
          <w:b/>
        </w:rPr>
        <w:t xml:space="preserve"> Concerns: </w:t>
      </w:r>
      <w:r w:rsidR="008E2186">
        <w:t>How we can communicate needs, be proactive in all aspects of Education in our church</w:t>
      </w:r>
    </w:p>
    <w:p w:rsidR="00F279E1" w:rsidRPr="00F279E1" w:rsidRDefault="00F279E1" w:rsidP="00B968F0">
      <w:r>
        <w:rPr>
          <w:b/>
        </w:rPr>
        <w:t xml:space="preserve">Next Meeting:  </w:t>
      </w:r>
      <w:r w:rsidR="00592E27">
        <w:t>2</w:t>
      </w:r>
      <w:r w:rsidR="00592E27" w:rsidRPr="00592E27">
        <w:rPr>
          <w:vertAlign w:val="superscript"/>
        </w:rPr>
        <w:t>nd</w:t>
      </w:r>
      <w:r w:rsidR="00592E27">
        <w:t xml:space="preserve"> or 4</w:t>
      </w:r>
      <w:r w:rsidR="00592E27" w:rsidRPr="00592E27">
        <w:rPr>
          <w:vertAlign w:val="superscript"/>
        </w:rPr>
        <w:t>th</w:t>
      </w:r>
      <w:r w:rsidR="00592E27">
        <w:t xml:space="preserve"> Monday in October- we will decide upon this</w:t>
      </w:r>
    </w:p>
    <w:p w:rsidR="00842151" w:rsidRPr="00842151" w:rsidRDefault="002D5D6B" w:rsidP="00842151">
      <w:r w:rsidRPr="00643FC6">
        <w:rPr>
          <w:b/>
        </w:rPr>
        <w:t>Closing Prayer</w:t>
      </w:r>
      <w:r w:rsidR="00592E27">
        <w:rPr>
          <w:b/>
        </w:rPr>
        <w:t xml:space="preserve">: </w:t>
      </w:r>
      <w:r w:rsidR="00592E27">
        <w:t>Kevin</w:t>
      </w:r>
      <w:bookmarkStart w:id="0" w:name="_GoBack"/>
      <w:bookmarkEnd w:id="0"/>
    </w:p>
    <w:sectPr w:rsidR="00842151" w:rsidRPr="00842151" w:rsidSect="0093162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973330"/>
    <w:multiLevelType w:val="hybridMultilevel"/>
    <w:tmpl w:val="F376ADE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351A21"/>
    <w:multiLevelType w:val="hybridMultilevel"/>
    <w:tmpl w:val="2B32A75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D35D09"/>
    <w:multiLevelType w:val="hybridMultilevel"/>
    <w:tmpl w:val="C6E866D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706CFE"/>
    <w:multiLevelType w:val="hybridMultilevel"/>
    <w:tmpl w:val="DF36A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F45BCC"/>
    <w:multiLevelType w:val="hybridMultilevel"/>
    <w:tmpl w:val="57A4AA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813D1B"/>
    <w:multiLevelType w:val="hybridMultilevel"/>
    <w:tmpl w:val="CA744ED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432221"/>
    <w:multiLevelType w:val="hybridMultilevel"/>
    <w:tmpl w:val="9B1AC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D9226E"/>
    <w:multiLevelType w:val="hybridMultilevel"/>
    <w:tmpl w:val="F9585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0C164A"/>
    <w:multiLevelType w:val="hybridMultilevel"/>
    <w:tmpl w:val="38F46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173DC4"/>
    <w:multiLevelType w:val="hybridMultilevel"/>
    <w:tmpl w:val="B0F8A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3A2EB0"/>
    <w:multiLevelType w:val="hybridMultilevel"/>
    <w:tmpl w:val="9374433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5"/>
  </w:num>
  <w:num w:numId="5">
    <w:abstractNumId w:val="1"/>
  </w:num>
  <w:num w:numId="6">
    <w:abstractNumId w:val="10"/>
  </w:num>
  <w:num w:numId="7">
    <w:abstractNumId w:val="7"/>
  </w:num>
  <w:num w:numId="8">
    <w:abstractNumId w:val="9"/>
  </w:num>
  <w:num w:numId="9">
    <w:abstractNumId w:val="8"/>
  </w:num>
  <w:num w:numId="10">
    <w:abstractNumId w:val="6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0MDW2NDa3sDQ3NLNQ0lEKTi0uzszPAykwrAUAU2DO2SwAAAA="/>
  </w:docVars>
  <w:rsids>
    <w:rsidRoot w:val="00842151"/>
    <w:rsid w:val="00037B3B"/>
    <w:rsid w:val="0005755A"/>
    <w:rsid w:val="000E4C4F"/>
    <w:rsid w:val="000E7B4E"/>
    <w:rsid w:val="00100160"/>
    <w:rsid w:val="00183FC5"/>
    <w:rsid w:val="00205098"/>
    <w:rsid w:val="002D5D6B"/>
    <w:rsid w:val="00302585"/>
    <w:rsid w:val="004F570C"/>
    <w:rsid w:val="00547733"/>
    <w:rsid w:val="00592E27"/>
    <w:rsid w:val="00643FC6"/>
    <w:rsid w:val="006A0137"/>
    <w:rsid w:val="00842151"/>
    <w:rsid w:val="008E0070"/>
    <w:rsid w:val="008E2186"/>
    <w:rsid w:val="00931629"/>
    <w:rsid w:val="00A46E09"/>
    <w:rsid w:val="00B968F0"/>
    <w:rsid w:val="00BF3075"/>
    <w:rsid w:val="00C83919"/>
    <w:rsid w:val="00D154E9"/>
    <w:rsid w:val="00DA103F"/>
    <w:rsid w:val="00DB74D2"/>
    <w:rsid w:val="00DF6C17"/>
    <w:rsid w:val="00E23F85"/>
    <w:rsid w:val="00EC5AA1"/>
    <w:rsid w:val="00F27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C39D8DA-FB3D-4654-B278-DE48908B49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215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E4C4F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01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013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927AED-D3CF-4D13-A22B-96786A380B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88</Words>
  <Characters>221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ie Gookins</dc:creator>
  <cp:keywords/>
  <dc:description/>
  <cp:lastModifiedBy>NPUMC</cp:lastModifiedBy>
  <cp:revision>3</cp:revision>
  <cp:lastPrinted>2017-08-30T20:59:00Z</cp:lastPrinted>
  <dcterms:created xsi:type="dcterms:W3CDTF">2017-09-05T17:17:00Z</dcterms:created>
  <dcterms:modified xsi:type="dcterms:W3CDTF">2017-09-05T17:18:00Z</dcterms:modified>
</cp:coreProperties>
</file>